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65B98A" w14:textId="77777777" w:rsidR="007F0524" w:rsidRPr="00D92915" w:rsidRDefault="00425BAE">
      <w:pPr>
        <w:tabs>
          <w:tab w:val="left" w:pos="3544"/>
        </w:tabs>
        <w:jc w:val="center"/>
        <w:rPr>
          <w:rFonts w:ascii="Calibri" w:eastAsia="Calibri" w:hAnsi="Calibri" w:cs="Calibri"/>
          <w:sz w:val="28"/>
          <w:szCs w:val="28"/>
          <w:lang w:val="en-GB"/>
        </w:rPr>
      </w:pPr>
      <w:bookmarkStart w:id="0" w:name="_gjdgxs" w:colFirst="0" w:colLast="0"/>
      <w:bookmarkEnd w:id="0"/>
      <w:r w:rsidRPr="00D92915">
        <w:rPr>
          <w:rFonts w:ascii="Calibri" w:eastAsia="Calibri" w:hAnsi="Calibri" w:cs="Calibri"/>
          <w:b/>
          <w:sz w:val="28"/>
          <w:szCs w:val="28"/>
          <w:lang w:val="en-GB"/>
        </w:rPr>
        <w:t>CURRICULUM VITAE</w:t>
      </w:r>
    </w:p>
    <w:p w14:paraId="378BCB95" w14:textId="77777777" w:rsidR="007F0524" w:rsidRPr="00D92915" w:rsidRDefault="007F0524">
      <w:pPr>
        <w:ind w:right="709"/>
        <w:rPr>
          <w:rFonts w:ascii="Calibri" w:eastAsia="Calibri" w:hAnsi="Calibri" w:cs="Calibri"/>
          <w:sz w:val="16"/>
          <w:szCs w:val="16"/>
          <w:lang w:val="en-GB"/>
        </w:rPr>
      </w:pPr>
    </w:p>
    <w:p w14:paraId="090DF510" w14:textId="5B28CC4A" w:rsidR="00D12E9E" w:rsidRPr="00101340" w:rsidRDefault="008127AC" w:rsidP="00700852">
      <w:pPr>
        <w:spacing w:after="160" w:line="259" w:lineRule="auto"/>
        <w:jc w:val="both"/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With a solid foundation in customer service and team management, I am now transitioning into a career as a developer</w:t>
      </w:r>
      <w:r w:rsidR="009675BB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; 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an area that has long captured my interest. </w:t>
      </w:r>
      <w:r w:rsidR="009675BB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I recently 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completed a coding traineeship as a full-stack developer, during which I successfully delivered two real-world projects, meeting all specifications and utili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s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ing a variety of programming languages. My career 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to date 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has equipped me with strong communication and project management skills, which I aim to integrate with my technical expertise in a new, challenging development role. I am enthusiastic about gaining commercial experience in the industry and am committed to pursuing a long-term career as a developer.</w:t>
      </w:r>
    </w:p>
    <w:p w14:paraId="64735FC8" w14:textId="0D4183FD" w:rsidR="007F0524" w:rsidRPr="00101340" w:rsidRDefault="00425BAE" w:rsidP="00200C86">
      <w:pPr>
        <w:spacing w:after="160" w:line="259" w:lineRule="auto"/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u w:val="single"/>
          <w:lang w:val="en-GB"/>
        </w:rPr>
        <w:t>PERSONAL DETAILS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</w:p>
    <w:p w14:paraId="392E726B" w14:textId="563FBB1D" w:rsidR="007F0524" w:rsidRPr="00101340" w:rsidRDefault="00425BAE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lang w:val="en-GB"/>
        </w:rPr>
        <w:t>NAME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: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="00006D35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Alex Holmes</w:t>
      </w:r>
    </w:p>
    <w:p w14:paraId="45E848E4" w14:textId="77777777" w:rsidR="007F0524" w:rsidRPr="00101340" w:rsidRDefault="00425BAE">
      <w:pPr>
        <w:tabs>
          <w:tab w:val="left" w:pos="3544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</w:p>
    <w:p w14:paraId="7B411A62" w14:textId="3FAE5FF9" w:rsidR="007F0524" w:rsidRPr="00101340" w:rsidRDefault="00425BAE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lang w:val="en-GB"/>
        </w:rPr>
        <w:t>RESIDES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: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="00006D35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Liversedge</w:t>
      </w:r>
    </w:p>
    <w:p w14:paraId="0B9E0D5A" w14:textId="77777777" w:rsidR="00E764E2" w:rsidRPr="00101340" w:rsidRDefault="00E764E2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</w:p>
    <w:p w14:paraId="1D0AB5D2" w14:textId="77777777" w:rsidR="00995439" w:rsidRPr="00101340" w:rsidRDefault="00995439" w:rsidP="00995439">
      <w:pPr>
        <w:tabs>
          <w:tab w:val="left" w:pos="3420"/>
        </w:tabs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lang w:val="en-GB"/>
        </w:rPr>
        <w:t>TRANSPORT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: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  <w:t>Full UK driving licence and vehicle</w:t>
      </w:r>
    </w:p>
    <w:p w14:paraId="3EEDF48F" w14:textId="77777777" w:rsidR="00995439" w:rsidRPr="00101340" w:rsidRDefault="00995439" w:rsidP="00995439">
      <w:pPr>
        <w:tabs>
          <w:tab w:val="left" w:pos="3544"/>
        </w:tabs>
        <w:rPr>
          <w:rFonts w:asciiTheme="majorHAnsi" w:eastAsia="Calibri" w:hAnsiTheme="majorHAnsi" w:cstheme="majorHAnsi"/>
          <w:b/>
          <w:sz w:val="22"/>
          <w:szCs w:val="22"/>
          <w:lang w:val="en-GB"/>
        </w:rPr>
      </w:pPr>
    </w:p>
    <w:p w14:paraId="2D472B65" w14:textId="7AE6C75E" w:rsidR="00995439" w:rsidRPr="00101340" w:rsidRDefault="00995439" w:rsidP="003D0249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</w:rPr>
      </w:pPr>
      <w:r w:rsidRPr="00101340">
        <w:rPr>
          <w:rFonts w:asciiTheme="majorHAnsi" w:eastAsia="Calibri" w:hAnsiTheme="majorHAnsi" w:cstheme="majorHAnsi"/>
          <w:b/>
          <w:bCs/>
          <w:sz w:val="22"/>
          <w:szCs w:val="22"/>
        </w:rPr>
        <w:t>LANGUAGES:</w:t>
      </w:r>
      <w:r w:rsidRPr="00101340">
        <w:rPr>
          <w:rFonts w:asciiTheme="majorHAnsi" w:eastAsia="Calibri" w:hAnsiTheme="majorHAnsi" w:cstheme="majorHAnsi"/>
          <w:b/>
          <w:bCs/>
          <w:sz w:val="22"/>
          <w:szCs w:val="22"/>
        </w:rPr>
        <w:tab/>
      </w:r>
      <w:r w:rsidRPr="00101340">
        <w:rPr>
          <w:rFonts w:asciiTheme="majorHAnsi" w:eastAsia="Calibri" w:hAnsiTheme="majorHAnsi" w:cstheme="majorHAnsi"/>
          <w:sz w:val="22"/>
          <w:szCs w:val="22"/>
        </w:rPr>
        <w:t>English</w:t>
      </w:r>
    </w:p>
    <w:p w14:paraId="457DF538" w14:textId="77777777" w:rsidR="003D0249" w:rsidRPr="00101340" w:rsidRDefault="003D0249" w:rsidP="003D0249">
      <w:pPr>
        <w:tabs>
          <w:tab w:val="left" w:pos="3420"/>
        </w:tabs>
        <w:rPr>
          <w:rFonts w:asciiTheme="majorHAnsi" w:eastAsia="Calibri" w:hAnsiTheme="majorHAnsi" w:cstheme="majorHAnsi"/>
          <w:b/>
          <w:sz w:val="22"/>
          <w:szCs w:val="22"/>
          <w:lang w:val="en-GB"/>
        </w:rPr>
      </w:pPr>
    </w:p>
    <w:p w14:paraId="1E589085" w14:textId="042648DE" w:rsidR="00995439" w:rsidRPr="00101340" w:rsidRDefault="00995439" w:rsidP="00995439">
      <w:pPr>
        <w:tabs>
          <w:tab w:val="left" w:pos="3420"/>
        </w:tabs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lang w:val="en-GB"/>
        </w:rPr>
        <w:t>RIGHT TO WORK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: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="00F00D2E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British Citizen</w:t>
      </w:r>
    </w:p>
    <w:p w14:paraId="59930135" w14:textId="58CF5C3A" w:rsidR="007F0524" w:rsidRPr="00101340" w:rsidRDefault="00425BAE">
      <w:pPr>
        <w:tabs>
          <w:tab w:val="left" w:pos="3544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lang w:val="en-GB"/>
        </w:rPr>
        <w:tab/>
      </w:r>
    </w:p>
    <w:p w14:paraId="77A2210C" w14:textId="40221657" w:rsidR="007F0524" w:rsidRPr="00101340" w:rsidRDefault="00425BAE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lang w:val="en-GB"/>
        </w:rPr>
        <w:t>CONTACT DETAILS:</w:t>
      </w:r>
      <w:r w:rsidRPr="00101340">
        <w:rPr>
          <w:rFonts w:asciiTheme="majorHAnsi" w:eastAsia="Calibri" w:hAnsiTheme="majorHAnsi" w:cstheme="majorHAnsi"/>
          <w:b/>
          <w:sz w:val="22"/>
          <w:szCs w:val="22"/>
          <w:lang w:val="en-GB"/>
        </w:rPr>
        <w:tab/>
      </w:r>
      <w:bookmarkStart w:id="1" w:name="_Hlk86077335"/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(M) </w:t>
      </w:r>
      <w:r w:rsidR="00006D35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07921 216969</w:t>
      </w:r>
    </w:p>
    <w:p w14:paraId="21DABE8D" w14:textId="56FF01C9" w:rsidR="007F0524" w:rsidRPr="00101340" w:rsidRDefault="00425BAE" w:rsidP="00036C9D">
      <w:pPr>
        <w:tabs>
          <w:tab w:val="left" w:pos="3420"/>
        </w:tabs>
        <w:rPr>
          <w:rStyle w:val="Hyperlink"/>
          <w:rFonts w:asciiTheme="majorHAnsi" w:hAnsiTheme="majorHAnsi" w:cstheme="majorHAnsi"/>
          <w:sz w:val="22"/>
          <w:szCs w:val="22"/>
        </w:rPr>
      </w:pP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  <w:t xml:space="preserve">(E) </w:t>
      </w:r>
      <w:hyperlink r:id="rId7" w:history="1">
        <w:r w:rsidR="00006D35" w:rsidRPr="00101340">
          <w:rPr>
            <w:rStyle w:val="Hyperlink"/>
            <w:rFonts w:asciiTheme="majorHAnsi" w:hAnsiTheme="majorHAnsi" w:cstheme="majorHAnsi"/>
            <w:sz w:val="22"/>
            <w:szCs w:val="22"/>
          </w:rPr>
          <w:t>alex_j_holmes@outlook.com</w:t>
        </w:r>
      </w:hyperlink>
    </w:p>
    <w:bookmarkEnd w:id="1"/>
    <w:p w14:paraId="7927F177" w14:textId="436F3FFE" w:rsidR="00F14A05" w:rsidRPr="00101340" w:rsidRDefault="00F14A05" w:rsidP="00036C9D">
      <w:pPr>
        <w:tabs>
          <w:tab w:val="left" w:pos="3420"/>
        </w:tabs>
        <w:rPr>
          <w:rFonts w:asciiTheme="majorHAnsi" w:hAnsiTheme="majorHAnsi" w:cstheme="majorHAnsi"/>
          <w:sz w:val="22"/>
          <w:szCs w:val="22"/>
        </w:rPr>
      </w:pPr>
      <w:r w:rsidRPr="00101340">
        <w:rPr>
          <w:rFonts w:asciiTheme="majorHAnsi" w:hAnsiTheme="majorHAnsi" w:cstheme="majorHAnsi"/>
          <w:sz w:val="22"/>
          <w:szCs w:val="22"/>
          <w:lang w:val="en-GB"/>
        </w:rPr>
        <w:tab/>
        <w:t xml:space="preserve">(W) </w:t>
      </w:r>
      <w:hyperlink r:id="rId8" w:history="1">
        <w:r w:rsidR="00006D35" w:rsidRPr="00101340">
          <w:rPr>
            <w:rStyle w:val="Hyperlink"/>
            <w:rFonts w:asciiTheme="majorHAnsi" w:hAnsiTheme="majorHAnsi" w:cstheme="majorHAnsi"/>
            <w:sz w:val="22"/>
            <w:szCs w:val="22"/>
          </w:rPr>
          <w:t>http://alexjholmes.co.uk/</w:t>
        </w:r>
      </w:hyperlink>
      <w:r w:rsidR="00006D35" w:rsidRPr="00101340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067C3A29" w14:textId="377983B5" w:rsidR="00200C86" w:rsidRPr="00101340" w:rsidRDefault="00200C86" w:rsidP="00036C9D">
      <w:pPr>
        <w:tabs>
          <w:tab w:val="left" w:pos="3420"/>
        </w:tabs>
        <w:rPr>
          <w:rFonts w:asciiTheme="majorHAnsi" w:hAnsiTheme="majorHAnsi" w:cstheme="majorHAnsi"/>
          <w:i/>
          <w:iCs/>
          <w:sz w:val="22"/>
          <w:szCs w:val="22"/>
        </w:rPr>
      </w:pPr>
      <w:r w:rsidRPr="00101340">
        <w:rPr>
          <w:rFonts w:asciiTheme="majorHAnsi" w:hAnsiTheme="majorHAnsi" w:cstheme="majorHAnsi"/>
          <w:sz w:val="22"/>
          <w:szCs w:val="22"/>
        </w:rPr>
        <w:tab/>
        <w:t xml:space="preserve">(GH) </w:t>
      </w:r>
      <w:hyperlink r:id="rId9" w:history="1">
        <w:r w:rsidR="00006D35" w:rsidRPr="00101340">
          <w:rPr>
            <w:rStyle w:val="Hyperlink"/>
            <w:rFonts w:asciiTheme="majorHAnsi" w:hAnsiTheme="majorHAnsi" w:cstheme="majorHAnsi"/>
            <w:sz w:val="22"/>
            <w:szCs w:val="22"/>
          </w:rPr>
          <w:t>https://github.com/Alex-Holmes-X/</w:t>
        </w:r>
      </w:hyperlink>
      <w:r w:rsidR="00006D35" w:rsidRPr="00101340">
        <w:rPr>
          <w:rFonts w:asciiTheme="majorHAnsi" w:hAnsiTheme="majorHAnsi" w:cstheme="majorHAnsi"/>
          <w:sz w:val="22"/>
          <w:szCs w:val="22"/>
        </w:rPr>
        <w:t xml:space="preserve"> </w:t>
      </w:r>
      <w:r w:rsidRPr="00101340">
        <w:rPr>
          <w:rFonts w:asciiTheme="majorHAnsi" w:hAnsiTheme="majorHAnsi" w:cstheme="majorHAnsi"/>
          <w:i/>
          <w:iCs/>
          <w:sz w:val="22"/>
          <w:szCs w:val="22"/>
        </w:rPr>
        <w:t>(please email to request access)</w:t>
      </w:r>
    </w:p>
    <w:p w14:paraId="7C0CB992" w14:textId="328EADFA" w:rsidR="00700852" w:rsidRPr="00101340" w:rsidRDefault="00700852" w:rsidP="00036C9D">
      <w:pPr>
        <w:tabs>
          <w:tab w:val="left" w:pos="3420"/>
        </w:tabs>
        <w:rPr>
          <w:rFonts w:asciiTheme="majorHAnsi" w:hAnsiTheme="majorHAnsi" w:cstheme="majorHAnsi"/>
          <w:sz w:val="22"/>
          <w:szCs w:val="22"/>
        </w:rPr>
      </w:pPr>
      <w:bookmarkStart w:id="2" w:name="_Hlk86077365"/>
      <w:r w:rsidRPr="00101340">
        <w:rPr>
          <w:rFonts w:asciiTheme="majorHAnsi" w:hAnsiTheme="majorHAnsi" w:cstheme="majorHAnsi"/>
          <w:i/>
          <w:iCs/>
          <w:sz w:val="22"/>
          <w:szCs w:val="22"/>
        </w:rPr>
        <w:tab/>
      </w:r>
      <w:r w:rsidRPr="00101340">
        <w:rPr>
          <w:rFonts w:asciiTheme="majorHAnsi" w:hAnsiTheme="majorHAnsi" w:cstheme="majorHAnsi"/>
          <w:sz w:val="22"/>
          <w:szCs w:val="22"/>
        </w:rPr>
        <w:t xml:space="preserve">(LI) </w:t>
      </w:r>
      <w:hyperlink r:id="rId10" w:history="1">
        <w:r w:rsidR="00FC022C" w:rsidRPr="00101340">
          <w:rPr>
            <w:rStyle w:val="Hyperlink"/>
            <w:rFonts w:asciiTheme="majorHAnsi" w:hAnsiTheme="majorHAnsi" w:cstheme="majorHAnsi"/>
            <w:sz w:val="22"/>
            <w:szCs w:val="22"/>
          </w:rPr>
          <w:t>https://www.linkedin.com/in/alex-holmes-11477599/</w:t>
        </w:r>
      </w:hyperlink>
      <w:r w:rsidR="00FC022C" w:rsidRPr="00101340">
        <w:rPr>
          <w:rFonts w:asciiTheme="majorHAnsi" w:hAnsiTheme="majorHAnsi" w:cstheme="majorHAnsi"/>
          <w:sz w:val="22"/>
          <w:szCs w:val="22"/>
        </w:rPr>
        <w:t xml:space="preserve"> </w:t>
      </w:r>
    </w:p>
    <w:bookmarkEnd w:id="2"/>
    <w:p w14:paraId="5FCCDDFE" w14:textId="77777777" w:rsidR="00036C9D" w:rsidRPr="00101340" w:rsidRDefault="00036C9D">
      <w:pPr>
        <w:tabs>
          <w:tab w:val="left" w:pos="3544"/>
        </w:tabs>
        <w:rPr>
          <w:rFonts w:asciiTheme="majorHAnsi" w:eastAsia="Calibri" w:hAnsiTheme="majorHAnsi" w:cstheme="majorHAnsi"/>
          <w:color w:val="FF0000"/>
          <w:sz w:val="22"/>
          <w:szCs w:val="22"/>
          <w:lang w:val="en-GB"/>
        </w:rPr>
      </w:pPr>
    </w:p>
    <w:p w14:paraId="516D5102" w14:textId="6B695304" w:rsidR="00D12E9E" w:rsidRPr="00101340" w:rsidRDefault="00063477" w:rsidP="00D12E9E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u w:val="single"/>
          <w:lang w:val="en-GB"/>
        </w:rPr>
        <w:t>CODING</w:t>
      </w:r>
      <w:r w:rsidR="00D12E9E" w:rsidRPr="00101340">
        <w:rPr>
          <w:rFonts w:asciiTheme="majorHAnsi" w:eastAsia="Calibri" w:hAnsiTheme="majorHAnsi" w:cstheme="majorHAnsi"/>
          <w:b/>
          <w:sz w:val="22"/>
          <w:szCs w:val="22"/>
          <w:u w:val="single"/>
          <w:lang w:val="en-GB"/>
        </w:rPr>
        <w:t xml:space="preserve"> TRAINEESHIP</w:t>
      </w:r>
      <w:r w:rsidR="00D12E9E" w:rsidRPr="00101340">
        <w:rPr>
          <w:rFonts w:asciiTheme="majorHAnsi" w:eastAsia="Calibri" w:hAnsiTheme="majorHAnsi" w:cstheme="majorHAnsi"/>
          <w:b/>
          <w:sz w:val="22"/>
          <w:szCs w:val="22"/>
          <w:lang w:val="en-GB"/>
        </w:rPr>
        <w:tab/>
        <w:t>IT Career Switch Ltd</w:t>
      </w:r>
    </w:p>
    <w:p w14:paraId="69C99D9B" w14:textId="64C79F9F" w:rsidR="00D12E9E" w:rsidRPr="00101340" w:rsidRDefault="00D12E9E" w:rsidP="00D12E9E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="00AA5D32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Coding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 Traineeship</w:t>
      </w:r>
      <w:r w:rsidR="00063477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 – Full stack developer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 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</w:p>
    <w:p w14:paraId="76B02204" w14:textId="10EE8147" w:rsidR="00D12E9E" w:rsidRPr="00101340" w:rsidRDefault="00D12E9E" w:rsidP="00D12E9E">
      <w:pPr>
        <w:tabs>
          <w:tab w:val="left" w:pos="3420"/>
        </w:tabs>
        <w:rPr>
          <w:rFonts w:asciiTheme="majorHAnsi" w:eastAsia="Calibri" w:hAnsiTheme="majorHAnsi" w:cstheme="majorHAnsi"/>
          <w:color w:val="FF0000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color w:val="FF0000"/>
          <w:sz w:val="22"/>
          <w:szCs w:val="22"/>
          <w:lang w:val="en-GB"/>
        </w:rPr>
        <w:tab/>
      </w:r>
      <w:r w:rsidR="00F82F0E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1-year</w:t>
      </w:r>
      <w:r w:rsidR="00AA5D32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 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program</w:t>
      </w:r>
      <w:r w:rsidRPr="00101340">
        <w:rPr>
          <w:rFonts w:asciiTheme="majorHAnsi" w:eastAsia="Calibri" w:hAnsiTheme="majorHAnsi" w:cstheme="majorHAnsi"/>
          <w:color w:val="FF0000"/>
          <w:sz w:val="22"/>
          <w:szCs w:val="22"/>
          <w:lang w:val="en-GB"/>
        </w:rPr>
        <w:br/>
      </w:r>
    </w:p>
    <w:p w14:paraId="6EE6264E" w14:textId="4A05FE8E" w:rsidR="00D12E9E" w:rsidRPr="00101340" w:rsidRDefault="00D12E9E" w:rsidP="00063477">
      <w:pPr>
        <w:tabs>
          <w:tab w:val="left" w:pos="3540"/>
        </w:tabs>
        <w:ind w:left="3420" w:hanging="3540"/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="00063477"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 xml:space="preserve">During the traineeship I had to demonstrate a very competent level of the following programming </w:t>
      </w:r>
      <w:r w:rsidR="00F14A05"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 xml:space="preserve">languages </w:t>
      </w:r>
      <w:r w:rsidR="00063477"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 xml:space="preserve">and technical skills  </w:t>
      </w:r>
    </w:p>
    <w:p w14:paraId="0E58625E" w14:textId="77777777" w:rsidR="00D12E9E" w:rsidRPr="00101340" w:rsidRDefault="00D12E9E" w:rsidP="00D12E9E">
      <w:pPr>
        <w:shd w:val="clear" w:color="auto" w:fill="FFFFFF"/>
        <w:tabs>
          <w:tab w:val="left" w:pos="3540"/>
        </w:tabs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</w:p>
    <w:p w14:paraId="5D90A725" w14:textId="77777777" w:rsidR="00200C86" w:rsidRPr="00101340" w:rsidRDefault="00200C86" w:rsidP="00200C86">
      <w:pPr>
        <w:numPr>
          <w:ilvl w:val="0"/>
          <w:numId w:val="1"/>
        </w:numPr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>HTML5, CSS3, JavaScript</w:t>
      </w:r>
    </w:p>
    <w:p w14:paraId="116916A7" w14:textId="77777777" w:rsidR="00200C86" w:rsidRPr="00101340" w:rsidRDefault="00200C86" w:rsidP="00200C86">
      <w:pPr>
        <w:numPr>
          <w:ilvl w:val="0"/>
          <w:numId w:val="1"/>
        </w:numPr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>PHP, SQL, React, jQuery</w:t>
      </w:r>
    </w:p>
    <w:p w14:paraId="0796C0D7" w14:textId="5C4E018E" w:rsidR="00200C86" w:rsidRPr="00101340" w:rsidRDefault="00200C86" w:rsidP="00200C86">
      <w:pPr>
        <w:numPr>
          <w:ilvl w:val="0"/>
          <w:numId w:val="1"/>
        </w:numPr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>Python,</w:t>
      </w:r>
      <w:r w:rsidR="00700852"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 xml:space="preserve"> Node.js</w:t>
      </w:r>
      <w:r w:rsidR="00D92915"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>, Boo</w:t>
      </w:r>
      <w:r w:rsidR="00294087"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>t</w:t>
      </w:r>
      <w:r w:rsidR="00D92915"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>strap</w:t>
      </w:r>
    </w:p>
    <w:p w14:paraId="3D70A61D" w14:textId="77777777" w:rsidR="00200C86" w:rsidRPr="00101340" w:rsidRDefault="00200C86" w:rsidP="00200C86">
      <w:pPr>
        <w:numPr>
          <w:ilvl w:val="0"/>
          <w:numId w:val="1"/>
        </w:numPr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>Command line Git, Github</w:t>
      </w:r>
    </w:p>
    <w:p w14:paraId="4E016CB9" w14:textId="6793F7AB" w:rsidR="00185C07" w:rsidRPr="00101340" w:rsidRDefault="00200C86" w:rsidP="00200C86">
      <w:pPr>
        <w:numPr>
          <w:ilvl w:val="0"/>
          <w:numId w:val="1"/>
        </w:numPr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  <w:t xml:space="preserve">Remote API access </w:t>
      </w:r>
    </w:p>
    <w:p w14:paraId="2F962190" w14:textId="77777777" w:rsidR="00987BA6" w:rsidRPr="00101340" w:rsidRDefault="00987BA6" w:rsidP="00185C07">
      <w:pPr>
        <w:shd w:val="clear" w:color="auto" w:fill="FFFFFF"/>
        <w:tabs>
          <w:tab w:val="left" w:pos="3540"/>
        </w:tabs>
        <w:rPr>
          <w:rFonts w:asciiTheme="majorHAnsi" w:eastAsia="Calibri" w:hAnsiTheme="majorHAnsi" w:cstheme="majorHAnsi"/>
          <w:color w:val="222222"/>
          <w:sz w:val="22"/>
          <w:szCs w:val="22"/>
          <w:lang w:val="en-GB"/>
        </w:rPr>
      </w:pPr>
    </w:p>
    <w:p w14:paraId="069A3D4C" w14:textId="54B2A0F9" w:rsidR="00200C86" w:rsidRPr="00101340" w:rsidRDefault="00200C86" w:rsidP="00200C86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u w:val="single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u w:val="single"/>
          <w:lang w:val="en-GB"/>
        </w:rPr>
        <w:t>ADDITIONAL TECHNOLOGIES</w:t>
      </w:r>
      <w:r w:rsidRPr="00101340">
        <w:rPr>
          <w:rFonts w:asciiTheme="majorHAnsi" w:eastAsia="Calibri" w:hAnsiTheme="majorHAnsi" w:cstheme="majorHAnsi"/>
          <w:sz w:val="22"/>
          <w:szCs w:val="22"/>
          <w:u w:val="single"/>
          <w:lang w:val="en-GB"/>
        </w:rPr>
        <w:t>:</w:t>
      </w:r>
    </w:p>
    <w:p w14:paraId="0DDC2BDA" w14:textId="76A2054D" w:rsidR="00193A64" w:rsidRPr="00101340" w:rsidRDefault="00006D35" w:rsidP="00C82A2C">
      <w:pPr>
        <w:pStyle w:val="ListParagraph"/>
        <w:numPr>
          <w:ilvl w:val="0"/>
          <w:numId w:val="7"/>
        </w:numPr>
        <w:tabs>
          <w:tab w:val="left" w:pos="3420"/>
        </w:tabs>
        <w:rPr>
          <w:rFonts w:asciiTheme="majorHAnsi" w:eastAsia="Calibri" w:hAnsiTheme="majorHAnsi" w:cstheme="majorHAnsi"/>
          <w:bCs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bCs/>
          <w:sz w:val="22"/>
          <w:szCs w:val="22"/>
          <w:lang w:val="en-GB"/>
        </w:rPr>
        <w:t>P.E.R.N. Stack</w:t>
      </w:r>
      <w:r w:rsidR="003D0249" w:rsidRPr="00101340">
        <w:rPr>
          <w:rFonts w:asciiTheme="majorHAnsi" w:eastAsia="Calibri" w:hAnsiTheme="majorHAnsi" w:cstheme="majorHAnsi"/>
          <w:bCs/>
          <w:sz w:val="22"/>
          <w:szCs w:val="22"/>
          <w:lang w:val="en-GB"/>
        </w:rPr>
        <w:t>, L.A.M.P Stack</w:t>
      </w:r>
    </w:p>
    <w:p w14:paraId="706495D9" w14:textId="77777777" w:rsidR="00200C86" w:rsidRPr="00101340" w:rsidRDefault="00200C86" w:rsidP="00D12E9E">
      <w:pPr>
        <w:tabs>
          <w:tab w:val="left" w:pos="3420"/>
        </w:tabs>
        <w:rPr>
          <w:rFonts w:asciiTheme="majorHAnsi" w:eastAsia="Calibri" w:hAnsiTheme="majorHAnsi" w:cstheme="majorHAnsi"/>
          <w:b/>
          <w:sz w:val="22"/>
          <w:szCs w:val="22"/>
          <w:lang w:val="en-GB"/>
        </w:rPr>
      </w:pPr>
    </w:p>
    <w:p w14:paraId="2B695EC9" w14:textId="1E3EEBDB" w:rsidR="00987BA6" w:rsidRPr="00101340" w:rsidRDefault="00193A64" w:rsidP="00D12E9E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u w:val="single"/>
          <w:lang w:val="en-GB"/>
        </w:rPr>
      </w:pPr>
      <w:r w:rsidRPr="00101340">
        <w:rPr>
          <w:rFonts w:asciiTheme="majorHAnsi" w:eastAsia="Calibri" w:hAnsiTheme="majorHAnsi" w:cstheme="majorHAnsi"/>
          <w:b/>
          <w:sz w:val="22"/>
          <w:szCs w:val="22"/>
          <w:u w:val="single"/>
          <w:lang w:val="en-GB"/>
        </w:rPr>
        <w:t>DEVELOPMENT</w:t>
      </w:r>
      <w:r w:rsidR="00425BAE" w:rsidRPr="00101340">
        <w:rPr>
          <w:rFonts w:asciiTheme="majorHAnsi" w:eastAsia="Calibri" w:hAnsiTheme="majorHAnsi" w:cstheme="majorHAnsi"/>
          <w:b/>
          <w:sz w:val="22"/>
          <w:szCs w:val="22"/>
          <w:u w:val="single"/>
          <w:lang w:val="en-GB"/>
        </w:rPr>
        <w:t xml:space="preserve"> EXPERIENCE</w:t>
      </w:r>
      <w:r w:rsidR="00425BAE" w:rsidRPr="00101340">
        <w:rPr>
          <w:rFonts w:asciiTheme="majorHAnsi" w:eastAsia="Calibri" w:hAnsiTheme="majorHAnsi" w:cstheme="majorHAnsi"/>
          <w:sz w:val="22"/>
          <w:szCs w:val="22"/>
          <w:u w:val="single"/>
          <w:lang w:val="en-GB"/>
        </w:rPr>
        <w:t>:</w:t>
      </w:r>
    </w:p>
    <w:p w14:paraId="4F7B155A" w14:textId="3229936D" w:rsidR="00193A64" w:rsidRPr="00101340" w:rsidRDefault="00193A64" w:rsidP="00D12E9E">
      <w:pPr>
        <w:tabs>
          <w:tab w:val="left" w:pos="3420"/>
        </w:tabs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Below are the </w:t>
      </w:r>
      <w:r w:rsidR="000C09D1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two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 briefs of development projects I completed with IT Career Switch which can be found in my </w:t>
      </w:r>
      <w:r w:rsidR="000C09D1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bio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: </w:t>
      </w:r>
      <w:hyperlink r:id="rId11" w:history="1">
        <w:r w:rsidR="00006D35" w:rsidRPr="00101340">
          <w:rPr>
            <w:rStyle w:val="Hyperlink"/>
            <w:rFonts w:asciiTheme="majorHAnsi" w:hAnsiTheme="majorHAnsi" w:cstheme="majorHAnsi"/>
            <w:sz w:val="22"/>
            <w:szCs w:val="22"/>
          </w:rPr>
          <w:t>http://alexjholmes.co.uk/</w:t>
        </w:r>
      </w:hyperlink>
    </w:p>
    <w:p w14:paraId="24791FFC" w14:textId="353E2D27" w:rsidR="00537A8E" w:rsidRPr="00101340" w:rsidRDefault="00F14A05">
      <w:pPr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ab/>
      </w:r>
    </w:p>
    <w:p w14:paraId="55925311" w14:textId="27AB37AA" w:rsidR="00193A64" w:rsidRPr="00101340" w:rsidRDefault="00193A64" w:rsidP="00193A64">
      <w:pPr>
        <w:rPr>
          <w:rFonts w:asciiTheme="majorHAnsi" w:eastAsia="Calibri" w:hAnsiTheme="majorHAnsi" w:cstheme="majorHAnsi"/>
          <w:b/>
          <w:bCs/>
          <w:sz w:val="22"/>
          <w:szCs w:val="22"/>
          <w:lang w:val="en-GB"/>
        </w:rPr>
      </w:pPr>
      <w:bookmarkStart w:id="3" w:name="_Hlk45191488"/>
      <w:r w:rsidRPr="00101340">
        <w:rPr>
          <w:rFonts w:asciiTheme="majorHAnsi" w:eastAsia="Calibri" w:hAnsiTheme="majorHAnsi" w:cstheme="majorHAnsi"/>
          <w:b/>
          <w:bCs/>
          <w:sz w:val="22"/>
          <w:szCs w:val="22"/>
          <w:lang w:val="en-GB"/>
        </w:rPr>
        <w:t>Portfolio Project #1: “</w:t>
      </w:r>
      <w:r w:rsidR="00C07B2C" w:rsidRPr="00101340">
        <w:rPr>
          <w:rFonts w:asciiTheme="majorHAnsi" w:eastAsia="Calibri" w:hAnsiTheme="majorHAnsi" w:cstheme="majorHAnsi"/>
          <w:b/>
          <w:bCs/>
          <w:sz w:val="22"/>
          <w:szCs w:val="22"/>
          <w:lang w:val="en-GB"/>
        </w:rPr>
        <w:t>Gazetteer</w:t>
      </w:r>
      <w:r w:rsidRPr="00101340">
        <w:rPr>
          <w:rFonts w:asciiTheme="majorHAnsi" w:eastAsia="Calibri" w:hAnsiTheme="majorHAnsi" w:cstheme="majorHAnsi"/>
          <w:b/>
          <w:bCs/>
          <w:sz w:val="22"/>
          <w:szCs w:val="22"/>
          <w:lang w:val="en-GB"/>
        </w:rPr>
        <w:t xml:space="preserve">” </w:t>
      </w:r>
    </w:p>
    <w:p w14:paraId="69899541" w14:textId="60E99ECD" w:rsidR="00193A64" w:rsidRPr="00101340" w:rsidRDefault="00193A64" w:rsidP="00193A64">
      <w:pPr>
        <w:rPr>
          <w:rFonts w:asciiTheme="majorHAnsi" w:eastAsia="Calibri" w:hAnsiTheme="majorHAnsi" w:cstheme="majorHAnsi"/>
          <w:sz w:val="22"/>
          <w:szCs w:val="22"/>
          <w:lang w:val="en-GB"/>
        </w:rPr>
      </w:pP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The specification was to reply to a website specification for a map-based app to provide information on countries</w:t>
      </w:r>
      <w:r w:rsidR="00114C8E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,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 with a focus on a “mobile</w:t>
      </w:r>
      <w:r w:rsidR="00200C86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-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first” development</w:t>
      </w:r>
      <w:r w:rsidR="006D5370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. 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Preferably using a framework, to then develop HTML, CSS and JavaScript with JQuery modules that use PHP </w:t>
      </w:r>
      <w:r w:rsidR="006D5370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server-based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 xml:space="preserve"> components to source data from third</w:t>
      </w:r>
      <w:r w:rsidR="00200C86"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-</w:t>
      </w:r>
      <w:r w:rsidRPr="00101340">
        <w:rPr>
          <w:rFonts w:asciiTheme="majorHAnsi" w:eastAsia="Calibri" w:hAnsiTheme="majorHAnsi" w:cstheme="majorHAnsi"/>
          <w:sz w:val="22"/>
          <w:szCs w:val="22"/>
          <w:lang w:val="en-GB"/>
        </w:rPr>
        <w:t>party APIs (Geonames, OpenWeather). The solution is assessed on its delivery to specification, functionality, and usability.</w:t>
      </w:r>
    </w:p>
    <w:p w14:paraId="5E2FD5E6" w14:textId="77777777" w:rsidR="00193A64" w:rsidRPr="00101340" w:rsidRDefault="00193A64" w:rsidP="00193A64">
      <w:pPr>
        <w:rPr>
          <w:rFonts w:asciiTheme="majorHAnsi" w:eastAsia="Calibri" w:hAnsiTheme="majorHAnsi" w:cstheme="majorHAnsi"/>
          <w:sz w:val="22"/>
          <w:szCs w:val="22"/>
          <w:lang w:val="en-GB"/>
        </w:rPr>
      </w:pPr>
    </w:p>
    <w:p w14:paraId="311E92FC" w14:textId="6965EB54" w:rsidR="00193A64" w:rsidRPr="00D92915" w:rsidRDefault="00193A64" w:rsidP="00193A64">
      <w:pPr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b/>
          <w:bCs/>
          <w:sz w:val="22"/>
          <w:szCs w:val="22"/>
          <w:lang w:val="en-GB"/>
        </w:rPr>
        <w:lastRenderedPageBreak/>
        <w:t>Portfolio Project #2: “Company Directory”</w:t>
      </w:r>
    </w:p>
    <w:p w14:paraId="01CA6213" w14:textId="0D793359" w:rsidR="00114C8E" w:rsidRDefault="00193A64" w:rsidP="00E549F8">
      <w:pPr>
        <w:rPr>
          <w:rFonts w:ascii="Calibri" w:eastAsia="Calibri" w:hAnsi="Calibri" w:cs="Calibri"/>
          <w:sz w:val="22"/>
          <w:szCs w:val="22"/>
          <w:lang w:val="en-GB"/>
        </w:rPr>
      </w:pP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A more rigorous reply to this specification </w:t>
      </w:r>
      <w:r w:rsidR="006D5370" w:rsidRPr="00D92915">
        <w:rPr>
          <w:rFonts w:ascii="Calibri" w:eastAsia="Calibri" w:hAnsi="Calibri" w:cs="Calibri"/>
          <w:sz w:val="22"/>
          <w:szCs w:val="22"/>
          <w:lang w:val="en-GB"/>
        </w:rPr>
        <w:t xml:space="preserve">was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required as </w:t>
      </w:r>
      <w:r w:rsidR="006D5370" w:rsidRPr="00D92915">
        <w:rPr>
          <w:rFonts w:ascii="Calibri" w:eastAsia="Calibri" w:hAnsi="Calibri" w:cs="Calibri"/>
          <w:sz w:val="22"/>
          <w:szCs w:val="22"/>
          <w:lang w:val="en-GB"/>
        </w:rPr>
        <w:t xml:space="preserve">a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 xml:space="preserve">user requirements document </w:t>
      </w:r>
      <w:r w:rsidR="006D5370" w:rsidRPr="00D92915">
        <w:rPr>
          <w:rFonts w:ascii="Calibri" w:eastAsia="Calibri" w:hAnsi="Calibri" w:cs="Calibri"/>
          <w:sz w:val="22"/>
          <w:szCs w:val="22"/>
          <w:lang w:val="en-GB"/>
        </w:rPr>
        <w:t xml:space="preserve">was needed to be prepared 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>which, when signed off, triggers the release of SQL allowing to develop a “mobile-first” application to maintain a company personnel database (MySQL). Sign off is only achieved upon the student supplying an independently witnessed document providing confirmation of the system’s ability to perform error</w:t>
      </w:r>
      <w:r w:rsidR="00200C86" w:rsidRPr="00D92915">
        <w:rPr>
          <w:rFonts w:ascii="Calibri" w:eastAsia="Calibri" w:hAnsi="Calibri" w:cs="Calibri"/>
          <w:sz w:val="22"/>
          <w:szCs w:val="22"/>
          <w:lang w:val="en-GB"/>
        </w:rPr>
        <w:t>-</w:t>
      </w:r>
      <w:r w:rsidRPr="00D92915">
        <w:rPr>
          <w:rFonts w:ascii="Calibri" w:eastAsia="Calibri" w:hAnsi="Calibri" w:cs="Calibri"/>
          <w:sz w:val="22"/>
          <w:szCs w:val="22"/>
          <w:lang w:val="en-GB"/>
        </w:rPr>
        <w:t>free.</w:t>
      </w:r>
      <w:bookmarkEnd w:id="3"/>
    </w:p>
    <w:p w14:paraId="3A027282" w14:textId="77777777" w:rsidR="00101340" w:rsidRDefault="00101340" w:rsidP="00101340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37B73FC6" w14:textId="1EE45E4D" w:rsidR="00114C8E" w:rsidRPr="00101340" w:rsidRDefault="00114C8E" w:rsidP="00101340">
      <w:pPr>
        <w:rPr>
          <w:rFonts w:ascii="Calibri" w:eastAsia="Calibri" w:hAnsi="Calibri" w:cs="Calibri"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8"/>
          <w:szCs w:val="28"/>
          <w:u w:val="single"/>
          <w:lang w:val="en-GB"/>
        </w:rPr>
        <w:t>CAREER HISTORY:</w:t>
      </w:r>
      <w:r w:rsidRPr="000124D2">
        <w:rPr>
          <w:rFonts w:ascii="Calibri" w:eastAsia="Calibri" w:hAnsi="Calibri" w:cs="Calibri"/>
          <w:b/>
          <w:sz w:val="24"/>
          <w:szCs w:val="24"/>
          <w:u w:val="single"/>
          <w:lang w:val="en-GB"/>
        </w:rPr>
        <w:t xml:space="preserve"> </w:t>
      </w:r>
    </w:p>
    <w:p w14:paraId="0C165CDC" w14:textId="77777777" w:rsidR="00114C8E" w:rsidRPr="000124D2" w:rsidRDefault="00114C8E" w:rsidP="00114C8E">
      <w:pPr>
        <w:tabs>
          <w:tab w:val="left" w:pos="3544"/>
        </w:tabs>
        <w:rPr>
          <w:rFonts w:ascii="Calibri" w:eastAsia="Calibri" w:hAnsi="Calibri" w:cs="Calibri"/>
          <w:sz w:val="16"/>
          <w:szCs w:val="16"/>
          <w:u w:val="single"/>
          <w:lang w:val="en-GB"/>
        </w:rPr>
      </w:pPr>
    </w:p>
    <w:p w14:paraId="50F513CD" w14:textId="721CF431" w:rsidR="00114C8E" w:rsidRPr="000124D2" w:rsidRDefault="00006D35" w:rsidP="00114C8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Apr 2022</w:t>
      </w:r>
      <w:r w:rsidR="00114C8E">
        <w:rPr>
          <w:rFonts w:ascii="Calibri" w:eastAsia="Calibri" w:hAnsi="Calibri" w:cs="Calibri"/>
          <w:b/>
          <w:sz w:val="22"/>
          <w:szCs w:val="22"/>
          <w:lang w:val="en-GB"/>
        </w:rPr>
        <w:t xml:space="preserve"> – Present</w:t>
      </w:r>
      <w:r w:rsidR="00114C8E"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VW Van Centre</w:t>
      </w:r>
    </w:p>
    <w:p w14:paraId="65057BEF" w14:textId="1A65DC9A" w:rsidR="00114C8E" w:rsidRPr="000124D2" w:rsidRDefault="00114C8E" w:rsidP="00114C8E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006D35">
        <w:rPr>
          <w:rFonts w:ascii="Calibri" w:eastAsia="Calibri" w:hAnsi="Calibri" w:cs="Calibri"/>
          <w:b/>
          <w:sz w:val="22"/>
          <w:szCs w:val="22"/>
          <w:lang w:val="en-GB"/>
        </w:rPr>
        <w:t>Service Advisor</w:t>
      </w:r>
    </w:p>
    <w:p w14:paraId="1E705F36" w14:textId="77777777" w:rsidR="00114C8E" w:rsidRPr="000124D2" w:rsidRDefault="00114C8E" w:rsidP="00114C8E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2D9DE9BB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Liaised with customers at front of house, dropping off vehicles for service</w:t>
      </w:r>
    </w:p>
    <w:p w14:paraId="1E1C7FB7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Upsold additional work to customers via phone and email</w:t>
      </w:r>
    </w:p>
    <w:p w14:paraId="465C5354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Sold additional products to customers while in the workshop</w:t>
      </w:r>
    </w:p>
    <w:p w14:paraId="5EF5966B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Booked and processed new requests via phone and online</w:t>
      </w:r>
    </w:p>
    <w:p w14:paraId="0E986163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Managed daily tasks for the aftersales department</w:t>
      </w:r>
    </w:p>
    <w:p w14:paraId="580156DC" w14:textId="3F383862" w:rsidR="00114C8E" w:rsidRPr="000C12E8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 xml:space="preserve">Reported to departmental heads and </w:t>
      </w:r>
      <w:r>
        <w:rPr>
          <w:rFonts w:ascii="Calibri" w:eastAsia="Calibri" w:hAnsi="Calibri" w:cs="Calibri"/>
          <w:sz w:val="22"/>
          <w:szCs w:val="22"/>
          <w:lang w:val="en-GB"/>
        </w:rPr>
        <w:t>h</w:t>
      </w:r>
      <w:r w:rsidRPr="00006D35">
        <w:rPr>
          <w:rFonts w:ascii="Calibri" w:eastAsia="Calibri" w:hAnsi="Calibri" w:cs="Calibri"/>
          <w:sz w:val="22"/>
          <w:szCs w:val="22"/>
          <w:lang w:val="en-GB"/>
        </w:rPr>
        <w:t xml:space="preserve">eads of </w:t>
      </w:r>
      <w:r>
        <w:rPr>
          <w:rFonts w:ascii="Calibri" w:eastAsia="Calibri" w:hAnsi="Calibri" w:cs="Calibri"/>
          <w:sz w:val="22"/>
          <w:szCs w:val="22"/>
          <w:lang w:val="en-GB"/>
        </w:rPr>
        <w:t>b</w:t>
      </w:r>
      <w:r w:rsidRPr="00006D35">
        <w:rPr>
          <w:rFonts w:ascii="Calibri" w:eastAsia="Calibri" w:hAnsi="Calibri" w:cs="Calibri"/>
          <w:sz w:val="22"/>
          <w:szCs w:val="22"/>
          <w:lang w:val="en-GB"/>
        </w:rPr>
        <w:t>usiness</w:t>
      </w:r>
    </w:p>
    <w:p w14:paraId="466E1142" w14:textId="77777777" w:rsidR="00114C8E" w:rsidRDefault="00114C8E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6584D6CA" w14:textId="3133976E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Aug 2021 – Apr 2022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DPD</w:t>
      </w:r>
    </w:p>
    <w:p w14:paraId="3430FF64" w14:textId="021CE49C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Driver</w:t>
      </w:r>
    </w:p>
    <w:p w14:paraId="56C26A68" w14:textId="77777777" w:rsidR="00006D35" w:rsidRPr="000124D2" w:rsidRDefault="00006D35" w:rsidP="00006D35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4E56249F" w14:textId="3C1711F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Delivered parcels to customer</w:t>
      </w:r>
      <w:r>
        <w:rPr>
          <w:rFonts w:ascii="Calibri" w:eastAsia="Calibri" w:hAnsi="Calibri" w:cs="Calibri"/>
          <w:sz w:val="22"/>
          <w:szCs w:val="22"/>
          <w:lang w:val="en-GB"/>
        </w:rPr>
        <w:t>s</w:t>
      </w:r>
    </w:p>
    <w:p w14:paraId="7B78F1C4" w14:textId="59C7CB6A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Collected from customers</w:t>
      </w:r>
    </w:p>
    <w:p w14:paraId="6D2CAA0E" w14:textId="77777777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68E32513" w14:textId="0F86BAA1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Jul 2017 – Aug 2021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Huddersfield SEAT</w:t>
      </w:r>
    </w:p>
    <w:p w14:paraId="6D12338C" w14:textId="6B8A4A02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Aftersales Manager</w:t>
      </w:r>
    </w:p>
    <w:p w14:paraId="6E508668" w14:textId="77777777" w:rsidR="00006D35" w:rsidRPr="000124D2" w:rsidRDefault="00006D35" w:rsidP="00006D35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5C39724F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Oversaw both Service and Parts departments</w:t>
      </w:r>
    </w:p>
    <w:p w14:paraId="22E33571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Liaised with Head of Business daily regarding targets and budgets</w:t>
      </w:r>
    </w:p>
    <w:p w14:paraId="0185E361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Involved with WOC meetings and operation meetings</w:t>
      </w:r>
    </w:p>
    <w:p w14:paraId="0870C3FA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Departmental budgeting and forecasting</w:t>
      </w:r>
    </w:p>
    <w:p w14:paraId="691B0916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Managed warranty process</w:t>
      </w:r>
    </w:p>
    <w:p w14:paraId="4D389055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Managed department expenses and cost controls</w:t>
      </w:r>
    </w:p>
    <w:p w14:paraId="0E05EE5D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Managed staff training</w:t>
      </w:r>
    </w:p>
    <w:p w14:paraId="14962554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One-to-one performance reviews</w:t>
      </w:r>
    </w:p>
    <w:p w14:paraId="5F22BC30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Reviewed and implemented Service Core Process</w:t>
      </w:r>
    </w:p>
    <w:p w14:paraId="529A71E0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Managed customer complaints</w:t>
      </w:r>
    </w:p>
    <w:p w14:paraId="0A0F828F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Focused on customer satisfaction</w:t>
      </w:r>
    </w:p>
    <w:p w14:paraId="101055CF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Improved customer satisfaction from 3.7 to 4.7/5 in 24m</w:t>
      </w:r>
    </w:p>
    <w:p w14:paraId="5DB89FF8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Dealt with and implemented dealership Health &amp; Safety practice</w:t>
      </w:r>
    </w:p>
    <w:p w14:paraId="22412A0F" w14:textId="0EDDC8A9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Took the department from £30,000 sales p/m to £49,000 p/m</w:t>
      </w:r>
    </w:p>
    <w:p w14:paraId="0531F726" w14:textId="77777777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31CE2E16" w14:textId="57C2B595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Aug 2015 – Jul 2017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Huddersfield SEAT</w:t>
      </w:r>
    </w:p>
    <w:p w14:paraId="4DCABE4F" w14:textId="00F41E24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Parts Supervisor</w:t>
      </w:r>
    </w:p>
    <w:p w14:paraId="75F3BF01" w14:textId="77777777" w:rsidR="00006D35" w:rsidRPr="000124D2" w:rsidRDefault="00006D35" w:rsidP="00006D35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66BF871C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Supervised the running of the parts department</w:t>
      </w:r>
    </w:p>
    <w:p w14:paraId="5CAF33A2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Ensured stock accuracy was kept to a high standard</w:t>
      </w:r>
    </w:p>
    <w:p w14:paraId="485CAE5C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Worked with the service department to ensure all customers parts needs were met</w:t>
      </w:r>
    </w:p>
    <w:p w14:paraId="2699D777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Receipted stock and stock checking</w:t>
      </w:r>
    </w:p>
    <w:p w14:paraId="76EBB41D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Banking</w:t>
      </w:r>
    </w:p>
    <w:p w14:paraId="4B69AC1A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Dealt with customers on the phone and front counter</w:t>
      </w:r>
    </w:p>
    <w:p w14:paraId="2FFC4D1E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Liaised with site and departments management daily</w:t>
      </w:r>
    </w:p>
    <w:p w14:paraId="22F36F31" w14:textId="7D275269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Estimated monthly sales figures and compiled the data</w:t>
      </w:r>
    </w:p>
    <w:p w14:paraId="7F6DC93D" w14:textId="77777777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74CA789F" w14:textId="3236029B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Feb 2014 – Aug 2015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TPS Leeds</w:t>
      </w:r>
    </w:p>
    <w:p w14:paraId="1682532A" w14:textId="79F82889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Warehouse Supervisor</w:t>
      </w:r>
    </w:p>
    <w:p w14:paraId="20BD3F36" w14:textId="77777777" w:rsidR="00006D35" w:rsidRPr="000124D2" w:rsidRDefault="00006D35" w:rsidP="00006D35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474F93FB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Supervised warehouse team to ensure all daily tasks were managed and completed</w:t>
      </w:r>
    </w:p>
    <w:p w14:paraId="52ECDF12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Ensured stock accuracy was kept to a highest standard</w:t>
      </w:r>
    </w:p>
    <w:p w14:paraId="64369C0A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Delivered figures to management regarding sales</w:t>
      </w:r>
    </w:p>
    <w:p w14:paraId="1E0D180E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Mentored/trained inexperienced staff for the warehouse</w:t>
      </w:r>
    </w:p>
    <w:p w14:paraId="7760A48E" w14:textId="77777777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Dealt with stock issues and liaised with the manufacturer i.e. damages/missing items</w:t>
      </w:r>
    </w:p>
    <w:p w14:paraId="172EC300" w14:textId="5195C2C3" w:rsidR="00006D35" w:rsidRPr="00006D35" w:rsidRDefault="00006D35" w:rsidP="00006D35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006D35">
        <w:rPr>
          <w:rFonts w:ascii="Calibri" w:eastAsia="Calibri" w:hAnsi="Calibri" w:cs="Calibri"/>
          <w:sz w:val="22"/>
          <w:szCs w:val="22"/>
          <w:lang w:val="en-GB"/>
        </w:rPr>
        <w:t>Dealt with customer complaints or issues</w:t>
      </w:r>
    </w:p>
    <w:p w14:paraId="4FD68C20" w14:textId="77777777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414F2E4A" w14:textId="4C5C2615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Nov 2012 – Feb 2014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TPS Bradford</w:t>
      </w:r>
    </w:p>
    <w:p w14:paraId="15AFAED1" w14:textId="79E4EFE0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Warehouse/Driver Supervisor</w:t>
      </w:r>
    </w:p>
    <w:p w14:paraId="310253A2" w14:textId="77777777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717A4BEF" w14:textId="5565DA5F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Oct 2011 – Nov 2012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TPS Bradford/Leeds</w:t>
      </w:r>
    </w:p>
    <w:p w14:paraId="7BBFFB7E" w14:textId="4A704AE4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Sales Development Manager</w:t>
      </w:r>
    </w:p>
    <w:p w14:paraId="6B2E7CE5" w14:textId="77777777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7C3C2B9B" w14:textId="7675E435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May 2010 – Oct 2011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TPS Bradford</w:t>
      </w:r>
    </w:p>
    <w:p w14:paraId="2B61C4C2" w14:textId="0B0FD72E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Tele-Sales</w:t>
      </w:r>
    </w:p>
    <w:p w14:paraId="057F35B6" w14:textId="77777777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455CF8D7" w14:textId="1FD756F5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Nov 2009 – Apr 2010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UPS</w:t>
      </w:r>
    </w:p>
    <w:p w14:paraId="1AC33B8E" w14:textId="70886403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Driver</w:t>
      </w:r>
    </w:p>
    <w:p w14:paraId="28CC6C21" w14:textId="77777777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35EBD83B" w14:textId="6A2E25D2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Oct 2000 – Aug 2009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Northside Truck &amp; Van</w:t>
      </w:r>
    </w:p>
    <w:p w14:paraId="33D31365" w14:textId="133102DA" w:rsidR="00006D35" w:rsidRPr="000124D2" w:rsidRDefault="00006D35" w:rsidP="00006D35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Parts Advisor/Parts Supervisor</w:t>
      </w:r>
    </w:p>
    <w:p w14:paraId="2B4F0561" w14:textId="77777777" w:rsidR="00114C8E" w:rsidRPr="000124D2" w:rsidRDefault="00114C8E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118E27DE" w14:textId="77777777" w:rsidR="00114C8E" w:rsidRPr="000124D2" w:rsidRDefault="00114C8E" w:rsidP="00114C8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EDUCATION</w:t>
      </w:r>
      <w:r w:rsidRPr="000124D2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3B6B1DF4" w14:textId="65F6D16A" w:rsidR="00006D35" w:rsidRPr="008D3931" w:rsidRDefault="008D3931" w:rsidP="008D3931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2023</w:t>
      </w:r>
      <w:r w:rsidR="00006D35"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Open University</w:t>
      </w:r>
    </w:p>
    <w:p w14:paraId="2546AF20" w14:textId="2A5DCADF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ab/>
        <w:t>Introduction to Computing and Information Technology</w:t>
      </w:r>
    </w:p>
    <w:p w14:paraId="0ED74205" w14:textId="77777777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400B996F" w14:textId="597B7E9F" w:rsidR="00006D35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Codecademy</w:t>
      </w:r>
    </w:p>
    <w:p w14:paraId="5D735AD3" w14:textId="4F686FBE" w:rsidR="00006D35" w:rsidRDefault="008D3931" w:rsidP="00114C8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8D3931">
        <w:rPr>
          <w:rFonts w:ascii="Calibri" w:eastAsia="Calibri" w:hAnsi="Calibri" w:cs="Calibri"/>
          <w:b/>
          <w:bCs/>
          <w:sz w:val="22"/>
          <w:szCs w:val="22"/>
          <w:lang w:val="en-GB"/>
        </w:rPr>
        <w:t>2022</w:t>
      </w:r>
      <w:r w:rsidR="00006D35">
        <w:rPr>
          <w:rFonts w:ascii="Calibri" w:eastAsia="Calibri" w:hAnsi="Calibri" w:cs="Calibri"/>
          <w:sz w:val="22"/>
          <w:szCs w:val="22"/>
          <w:lang w:val="en-GB"/>
        </w:rPr>
        <w:tab/>
        <w:t>Full Stack Developer Training</w:t>
      </w:r>
    </w:p>
    <w:p w14:paraId="295DDF6F" w14:textId="1151780C" w:rsidR="008D3931" w:rsidRDefault="008D3931" w:rsidP="00114C8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5FE81B3C" w14:textId="62BA96C7" w:rsidR="008D3931" w:rsidRPr="008D3931" w:rsidRDefault="008D3931" w:rsidP="00114C8E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>
        <w:rPr>
          <w:rFonts w:ascii="Calibri" w:eastAsia="Calibri" w:hAnsi="Calibri" w:cs="Calibri"/>
          <w:sz w:val="22"/>
          <w:szCs w:val="22"/>
          <w:lang w:val="en-GB"/>
        </w:rPr>
        <w:tab/>
      </w:r>
      <w:r w:rsidRPr="008D3931">
        <w:rPr>
          <w:rFonts w:ascii="Calibri" w:eastAsia="Calibri" w:hAnsi="Calibri" w:cs="Calibri"/>
          <w:b/>
          <w:bCs/>
          <w:sz w:val="22"/>
          <w:szCs w:val="22"/>
          <w:lang w:val="en-GB"/>
        </w:rPr>
        <w:t>Level 3 First Aid</w:t>
      </w:r>
    </w:p>
    <w:p w14:paraId="2469199E" w14:textId="77777777" w:rsidR="00006D35" w:rsidRPr="00006D35" w:rsidRDefault="00006D35" w:rsidP="00114C8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159C2A05" w14:textId="08A74049" w:rsidR="00114C8E" w:rsidRPr="000124D2" w:rsidRDefault="00006D35" w:rsidP="00114C8E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1994 – 1997</w:t>
      </w:r>
      <w:r w:rsidR="00114C8E" w:rsidRPr="000124D2">
        <w:rPr>
          <w:rFonts w:ascii="Calibri" w:eastAsia="Calibri" w:hAnsi="Calibri" w:cs="Calibri"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Queensbury Upper School</w:t>
      </w:r>
    </w:p>
    <w:p w14:paraId="74EAA353" w14:textId="2FF29768" w:rsidR="006626AE" w:rsidRDefault="00114C8E" w:rsidP="00006D35">
      <w:pPr>
        <w:tabs>
          <w:tab w:val="left" w:pos="3544"/>
        </w:tabs>
        <w:rPr>
          <w:rFonts w:ascii="Calibri" w:eastAsia="Calibri" w:hAnsi="Calibri" w:cs="Calibri"/>
          <w:b/>
          <w:sz w:val="28"/>
          <w:szCs w:val="28"/>
          <w:u w:val="single"/>
          <w:lang w:val="en-GB"/>
        </w:rPr>
      </w:pPr>
      <w:r w:rsidRPr="000124D2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006D35">
        <w:rPr>
          <w:rFonts w:ascii="Calibri" w:eastAsia="Calibri" w:hAnsi="Calibri" w:cs="Calibri"/>
          <w:sz w:val="22"/>
          <w:szCs w:val="22"/>
          <w:lang w:val="en-GB"/>
        </w:rPr>
        <w:t>GCSEs</w:t>
      </w:r>
    </w:p>
    <w:sectPr w:rsidR="006626AE" w:rsidSect="00E43BB0">
      <w:headerReference w:type="default" r:id="rId12"/>
      <w:footerReference w:type="default" r:id="rId13"/>
      <w:pgSz w:w="11907" w:h="16840"/>
      <w:pgMar w:top="720" w:right="720" w:bottom="720" w:left="720" w:header="709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6CECF0" w14:textId="77777777" w:rsidR="006168CD" w:rsidRDefault="006168CD">
      <w:r>
        <w:separator/>
      </w:r>
    </w:p>
  </w:endnote>
  <w:endnote w:type="continuationSeparator" w:id="0">
    <w:p w14:paraId="03493A74" w14:textId="77777777" w:rsidR="006168CD" w:rsidRDefault="00616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AA7B15" w14:textId="77777777" w:rsidR="007F0524" w:rsidRDefault="007F0524">
    <w:pPr>
      <w:ind w:left="-992" w:right="-850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E17F29" w14:textId="77777777" w:rsidR="006168CD" w:rsidRDefault="006168CD">
      <w:r>
        <w:separator/>
      </w:r>
    </w:p>
  </w:footnote>
  <w:footnote w:type="continuationSeparator" w:id="0">
    <w:p w14:paraId="70980CAB" w14:textId="77777777" w:rsidR="006168CD" w:rsidRDefault="00616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8B483F" w14:textId="77777777" w:rsidR="007F0524" w:rsidRDefault="007F0524">
    <w:pPr>
      <w:pBdr>
        <w:top w:val="nil"/>
        <w:left w:val="nil"/>
        <w:bottom w:val="nil"/>
        <w:right w:val="nil"/>
        <w:between w:val="nil"/>
      </w:pBdr>
      <w:spacing w:before="120"/>
      <w:ind w:right="-850" w:hanging="6300"/>
      <w:rPr>
        <w:rFonts w:ascii="Times New Roman" w:eastAsia="Times New Roman" w:hAnsi="Times New Roman" w:cs="Times New Roman"/>
        <w:color w:val="000080"/>
        <w:sz w:val="40"/>
        <w:szCs w:val="40"/>
      </w:rPr>
    </w:pPr>
  </w:p>
  <w:p w14:paraId="675F6BC1" w14:textId="77777777" w:rsidR="007F0524" w:rsidRDefault="007F052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992" w:right="-850"/>
      <w:rPr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A9660A"/>
    <w:multiLevelType w:val="hybridMultilevel"/>
    <w:tmpl w:val="9E0C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215139"/>
    <w:multiLevelType w:val="hybridMultilevel"/>
    <w:tmpl w:val="6166D996"/>
    <w:lvl w:ilvl="0" w:tplc="1C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2" w15:restartNumberingAfterBreak="0">
    <w:nsid w:val="36A2255D"/>
    <w:multiLevelType w:val="multilevel"/>
    <w:tmpl w:val="482068AC"/>
    <w:lvl w:ilvl="0">
      <w:start w:val="1"/>
      <w:numFmt w:val="bullet"/>
      <w:lvlText w:val="●"/>
      <w:lvlJc w:val="left"/>
      <w:pPr>
        <w:ind w:left="3780" w:hanging="360"/>
      </w:pPr>
      <w:rPr>
        <w:u w:val="none"/>
        <w:vertAlign w:val="baseline"/>
      </w:rPr>
    </w:lvl>
    <w:lvl w:ilvl="1">
      <w:start w:val="1"/>
      <w:numFmt w:val="bullet"/>
      <w:lvlText w:val="○"/>
      <w:lvlJc w:val="left"/>
      <w:pPr>
        <w:ind w:left="4500" w:hanging="360"/>
      </w:pPr>
      <w:rPr>
        <w:u w:val="none"/>
        <w:vertAlign w:val="baseline"/>
      </w:rPr>
    </w:lvl>
    <w:lvl w:ilvl="2">
      <w:start w:val="1"/>
      <w:numFmt w:val="bullet"/>
      <w:lvlText w:val="■"/>
      <w:lvlJc w:val="left"/>
      <w:pPr>
        <w:ind w:left="5220" w:hanging="360"/>
      </w:pPr>
      <w:rPr>
        <w:u w:val="none"/>
        <w:vertAlign w:val="baseline"/>
      </w:rPr>
    </w:lvl>
    <w:lvl w:ilvl="3">
      <w:start w:val="1"/>
      <w:numFmt w:val="bullet"/>
      <w:lvlText w:val="●"/>
      <w:lvlJc w:val="left"/>
      <w:pPr>
        <w:ind w:left="5940" w:hanging="360"/>
      </w:pPr>
      <w:rPr>
        <w:u w:val="none"/>
        <w:vertAlign w:val="baseline"/>
      </w:rPr>
    </w:lvl>
    <w:lvl w:ilvl="4">
      <w:start w:val="1"/>
      <w:numFmt w:val="bullet"/>
      <w:lvlText w:val="○"/>
      <w:lvlJc w:val="left"/>
      <w:pPr>
        <w:ind w:left="6660" w:hanging="360"/>
      </w:pPr>
      <w:rPr>
        <w:u w:val="none"/>
        <w:vertAlign w:val="baseline"/>
      </w:rPr>
    </w:lvl>
    <w:lvl w:ilvl="5">
      <w:start w:val="1"/>
      <w:numFmt w:val="bullet"/>
      <w:lvlText w:val="■"/>
      <w:lvlJc w:val="left"/>
      <w:pPr>
        <w:ind w:left="7380" w:hanging="360"/>
      </w:pPr>
      <w:rPr>
        <w:u w:val="none"/>
        <w:vertAlign w:val="baseline"/>
      </w:rPr>
    </w:lvl>
    <w:lvl w:ilvl="6">
      <w:start w:val="1"/>
      <w:numFmt w:val="bullet"/>
      <w:lvlText w:val="●"/>
      <w:lvlJc w:val="left"/>
      <w:pPr>
        <w:ind w:left="8100" w:hanging="360"/>
      </w:pPr>
      <w:rPr>
        <w:u w:val="none"/>
        <w:vertAlign w:val="baseline"/>
      </w:rPr>
    </w:lvl>
    <w:lvl w:ilvl="7">
      <w:start w:val="1"/>
      <w:numFmt w:val="bullet"/>
      <w:lvlText w:val="○"/>
      <w:lvlJc w:val="left"/>
      <w:pPr>
        <w:ind w:left="8820" w:hanging="360"/>
      </w:pPr>
      <w:rPr>
        <w:u w:val="none"/>
        <w:vertAlign w:val="baseline"/>
      </w:rPr>
    </w:lvl>
    <w:lvl w:ilvl="8">
      <w:start w:val="1"/>
      <w:numFmt w:val="bullet"/>
      <w:lvlText w:val="■"/>
      <w:lvlJc w:val="left"/>
      <w:pPr>
        <w:ind w:left="9540" w:hanging="360"/>
      </w:pPr>
      <w:rPr>
        <w:u w:val="none"/>
        <w:vertAlign w:val="baseline"/>
      </w:rPr>
    </w:lvl>
  </w:abstractNum>
  <w:abstractNum w:abstractNumId="3" w15:restartNumberingAfterBreak="0">
    <w:nsid w:val="56CD4DEE"/>
    <w:multiLevelType w:val="hybridMultilevel"/>
    <w:tmpl w:val="C980C7A4"/>
    <w:lvl w:ilvl="0" w:tplc="1C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661574E4"/>
    <w:multiLevelType w:val="hybridMultilevel"/>
    <w:tmpl w:val="4682602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5" w15:restartNumberingAfterBreak="0">
    <w:nsid w:val="69763045"/>
    <w:multiLevelType w:val="hybridMultilevel"/>
    <w:tmpl w:val="F79A72C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6" w15:restartNumberingAfterBreak="0">
    <w:nsid w:val="795327A4"/>
    <w:multiLevelType w:val="hybridMultilevel"/>
    <w:tmpl w:val="F412F696"/>
    <w:lvl w:ilvl="0" w:tplc="1C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num w:numId="1" w16cid:durableId="1406802318">
    <w:abstractNumId w:val="2"/>
  </w:num>
  <w:num w:numId="2" w16cid:durableId="1800106477">
    <w:abstractNumId w:val="4"/>
  </w:num>
  <w:num w:numId="3" w16cid:durableId="1388534470">
    <w:abstractNumId w:val="0"/>
  </w:num>
  <w:num w:numId="4" w16cid:durableId="426586021">
    <w:abstractNumId w:val="5"/>
  </w:num>
  <w:num w:numId="5" w16cid:durableId="1523516186">
    <w:abstractNumId w:val="1"/>
  </w:num>
  <w:num w:numId="6" w16cid:durableId="706026580">
    <w:abstractNumId w:val="3"/>
  </w:num>
  <w:num w:numId="7" w16cid:durableId="14643510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zI1MTWwMDY1MTJR0lEKTi0uzszPAymwqAUAR8NFuiwAAAA="/>
  </w:docVars>
  <w:rsids>
    <w:rsidRoot w:val="007F0524"/>
    <w:rsid w:val="00006D35"/>
    <w:rsid w:val="00036C9D"/>
    <w:rsid w:val="00063477"/>
    <w:rsid w:val="0009621F"/>
    <w:rsid w:val="000B75BA"/>
    <w:rsid w:val="000C09D1"/>
    <w:rsid w:val="000D5703"/>
    <w:rsid w:val="00100039"/>
    <w:rsid w:val="00101340"/>
    <w:rsid w:val="00114C8E"/>
    <w:rsid w:val="0013279F"/>
    <w:rsid w:val="0016401F"/>
    <w:rsid w:val="00173550"/>
    <w:rsid w:val="00185C07"/>
    <w:rsid w:val="00193A64"/>
    <w:rsid w:val="001D34B2"/>
    <w:rsid w:val="00200C86"/>
    <w:rsid w:val="00244EF2"/>
    <w:rsid w:val="00256050"/>
    <w:rsid w:val="00294087"/>
    <w:rsid w:val="002D3286"/>
    <w:rsid w:val="002D514A"/>
    <w:rsid w:val="00314468"/>
    <w:rsid w:val="00317E55"/>
    <w:rsid w:val="00337436"/>
    <w:rsid w:val="00352A5E"/>
    <w:rsid w:val="003A1117"/>
    <w:rsid w:val="003D0249"/>
    <w:rsid w:val="003E1C14"/>
    <w:rsid w:val="00422420"/>
    <w:rsid w:val="00422D0B"/>
    <w:rsid w:val="00425BAE"/>
    <w:rsid w:val="00435088"/>
    <w:rsid w:val="0048327A"/>
    <w:rsid w:val="004B2239"/>
    <w:rsid w:val="00523E2D"/>
    <w:rsid w:val="00537A8E"/>
    <w:rsid w:val="00592ED6"/>
    <w:rsid w:val="006168CD"/>
    <w:rsid w:val="0064032E"/>
    <w:rsid w:val="0066147E"/>
    <w:rsid w:val="006626AE"/>
    <w:rsid w:val="006966FE"/>
    <w:rsid w:val="006B22EE"/>
    <w:rsid w:val="006D5370"/>
    <w:rsid w:val="006F4778"/>
    <w:rsid w:val="006F5A56"/>
    <w:rsid w:val="00700852"/>
    <w:rsid w:val="00707477"/>
    <w:rsid w:val="00734215"/>
    <w:rsid w:val="007444DA"/>
    <w:rsid w:val="007B4795"/>
    <w:rsid w:val="007F0524"/>
    <w:rsid w:val="008127AC"/>
    <w:rsid w:val="008368B8"/>
    <w:rsid w:val="00846511"/>
    <w:rsid w:val="00872B5A"/>
    <w:rsid w:val="008B121D"/>
    <w:rsid w:val="008D3931"/>
    <w:rsid w:val="00900A4C"/>
    <w:rsid w:val="00931B43"/>
    <w:rsid w:val="009348DE"/>
    <w:rsid w:val="009675BB"/>
    <w:rsid w:val="00980CB0"/>
    <w:rsid w:val="00987BA6"/>
    <w:rsid w:val="00995439"/>
    <w:rsid w:val="00A25897"/>
    <w:rsid w:val="00A30AC9"/>
    <w:rsid w:val="00A73D77"/>
    <w:rsid w:val="00AA5D32"/>
    <w:rsid w:val="00AB7F86"/>
    <w:rsid w:val="00AC1241"/>
    <w:rsid w:val="00B15DF0"/>
    <w:rsid w:val="00B46E85"/>
    <w:rsid w:val="00B7386A"/>
    <w:rsid w:val="00B76B2C"/>
    <w:rsid w:val="00B851EB"/>
    <w:rsid w:val="00BE209F"/>
    <w:rsid w:val="00BE6F8E"/>
    <w:rsid w:val="00C07B2C"/>
    <w:rsid w:val="00C80481"/>
    <w:rsid w:val="00C82A2C"/>
    <w:rsid w:val="00CE0B49"/>
    <w:rsid w:val="00CE7C26"/>
    <w:rsid w:val="00D12E9E"/>
    <w:rsid w:val="00D33C46"/>
    <w:rsid w:val="00D64492"/>
    <w:rsid w:val="00D92915"/>
    <w:rsid w:val="00E33D53"/>
    <w:rsid w:val="00E43BB0"/>
    <w:rsid w:val="00E549F8"/>
    <w:rsid w:val="00E764E2"/>
    <w:rsid w:val="00E837E0"/>
    <w:rsid w:val="00EA6C77"/>
    <w:rsid w:val="00F00D2E"/>
    <w:rsid w:val="00F14A05"/>
    <w:rsid w:val="00F531F6"/>
    <w:rsid w:val="00F80843"/>
    <w:rsid w:val="00F82F0E"/>
    <w:rsid w:val="00F96CA4"/>
    <w:rsid w:val="00FC02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74998B"/>
  <w15:docId w15:val="{94D4293B-AB6D-471D-A29D-CD5BCFC1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C86"/>
  </w:style>
  <w:style w:type="paragraph" w:styleId="Heading1">
    <w:name w:val="heading 1"/>
    <w:basedOn w:val="Normal"/>
    <w:next w:val="Normal"/>
    <w:uiPriority w:val="9"/>
    <w:qFormat/>
    <w:rsid w:val="00E43BB0"/>
    <w:pPr>
      <w:keepNext/>
      <w:outlineLvl w:val="0"/>
    </w:pPr>
    <w:rPr>
      <w:b/>
      <w:smallCaps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43BB0"/>
    <w:pPr>
      <w:keepNext/>
      <w:outlineLvl w:val="1"/>
    </w:pPr>
    <w:rPr>
      <w:b/>
      <w:u w:val="single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43BB0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43BB0"/>
    <w:pPr>
      <w:keepNext/>
      <w:spacing w:before="240" w:after="6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43BB0"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43BB0"/>
    <w:pP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43BB0"/>
    <w:pPr>
      <w:spacing w:after="12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rsid w:val="00E43BB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CE7C2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7C2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31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63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exjholmes.co.uk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lex_j_holmes@outlook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lexjholmes.co.uk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alex-holmes-1147759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lex-Holmes-X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823</Words>
  <Characters>4693</Characters>
  <Application>Microsoft Office Word</Application>
  <DocSecurity>4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Wyllie</dc:creator>
  <cp:lastModifiedBy>Ann Habiballah</cp:lastModifiedBy>
  <cp:revision>2</cp:revision>
  <dcterms:created xsi:type="dcterms:W3CDTF">2024-08-19T11:23:00Z</dcterms:created>
  <dcterms:modified xsi:type="dcterms:W3CDTF">2024-08-19T11:23:00Z</dcterms:modified>
</cp:coreProperties>
</file>